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0CEFE" w14:textId="5E3BF520" w:rsidR="00093E6D" w:rsidRDefault="00093E6D" w:rsidP="00093E6D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 xml:space="preserve">Week </w:t>
      </w:r>
      <w:r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3</w:t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 xml:space="preserve"> lab</w:t>
      </w:r>
      <w:r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 xml:space="preserve"> class</w:t>
      </w:r>
    </w:p>
    <w:p w14:paraId="3D37A8B6" w14:textId="77777777" w:rsidR="006B3491" w:rsidRPr="00996BE6" w:rsidRDefault="006B3491" w:rsidP="00093E6D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</w:p>
    <w:p w14:paraId="22599272" w14:textId="386FF1FD" w:rsidR="009251C8" w:rsidRDefault="008A2404" w:rsidP="009251C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42729"/>
          <w:sz w:val="24"/>
          <w:szCs w:val="24"/>
          <w:highlight w:val="yellow"/>
        </w:rPr>
      </w:pP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 xml:space="preserve">Exercise </w:t>
      </w:r>
      <w:r w:rsidR="00037650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1</w:t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 xml:space="preserve">: </w:t>
      </w:r>
      <w:r w:rsidR="009251C8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 xml:space="preserve">create a project named ATM, </w:t>
      </w:r>
      <w:proofErr w:type="spellStart"/>
      <w:r w:rsidR="009251C8"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>goto</w:t>
      </w:r>
      <w:proofErr w:type="spellEnd"/>
      <w:r w:rsidR="009251C8"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the project you have created &gt; </w:t>
      </w:r>
      <w:proofErr w:type="spellStart"/>
      <w:r w:rsidR="009251C8"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>src</w:t>
      </w:r>
      <w:proofErr w:type="spellEnd"/>
      <w:r w:rsidR="009251C8"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&gt;</w:t>
      </w:r>
      <w:proofErr w:type="spellStart"/>
      <w:r w:rsidR="009251C8"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>createa</w:t>
      </w:r>
      <w:proofErr w:type="spellEnd"/>
      <w:r w:rsidR="009251C8"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package named </w:t>
      </w:r>
      <w:r w:rsidR="009251C8"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  <w:highlight w:val="yellow"/>
        </w:rPr>
        <w:t>week3.exercises</w:t>
      </w:r>
    </w:p>
    <w:p w14:paraId="463BAB81" w14:textId="77777777" w:rsidR="00653675" w:rsidRDefault="00653675" w:rsidP="00653675">
      <w:pPr>
        <w:pStyle w:val="NoSpacing"/>
        <w:rPr>
          <w:rFonts w:ascii="Times New Roman" w:eastAsia="Times New Roman" w:hAnsi="Times New Roman" w:cs="Times New Roman"/>
          <w:color w:val="242729"/>
          <w:sz w:val="24"/>
          <w:szCs w:val="24"/>
        </w:rPr>
      </w:pPr>
      <w:r>
        <w:rPr>
          <w:rFonts w:ascii="Times New Roman" w:eastAsia="Times New Roman" w:hAnsi="Times New Roman" w:cs="Times New Roman"/>
          <w:color w:val="242729"/>
          <w:sz w:val="24"/>
          <w:szCs w:val="24"/>
        </w:rPr>
        <w:t>create a class named Test with main method.</w:t>
      </w:r>
    </w:p>
    <w:p w14:paraId="39A33BD8" w14:textId="77777777" w:rsidR="00653675" w:rsidRPr="00996BE6" w:rsidRDefault="00653675" w:rsidP="009251C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</w:rPr>
      </w:pPr>
    </w:p>
    <w:p w14:paraId="6995AD13" w14:textId="77777777" w:rsidR="008A2404" w:rsidRPr="00996BE6" w:rsidRDefault="008A2404" w:rsidP="008A2404">
      <w:pPr>
        <w:pStyle w:val="NoSpacing"/>
        <w:rPr>
          <w:rFonts w:ascii="Times New Roman" w:eastAsia="Times New Roman" w:hAnsi="Times New Roman" w:cs="Times New Roman"/>
          <w:color w:val="242729"/>
          <w:sz w:val="24"/>
          <w:szCs w:val="24"/>
        </w:rPr>
      </w:pP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inside </w:t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 xml:space="preserve">week3.exercises 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open a class with named </w:t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 xml:space="preserve">Account 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>with the following details</w:t>
      </w:r>
    </w:p>
    <w:p w14:paraId="2E1D94E2" w14:textId="77777777" w:rsidR="008A2404" w:rsidRPr="00996BE6" w:rsidRDefault="008A2404" w:rsidP="008A2404">
      <w:pPr>
        <w:pStyle w:val="NoSpacing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7825"/>
      </w:tblGrid>
      <w:tr w:rsidR="008A2404" w:rsidRPr="00996BE6" w14:paraId="79E59F0C" w14:textId="77777777" w:rsidTr="001766F4">
        <w:tc>
          <w:tcPr>
            <w:tcW w:w="1525" w:type="dxa"/>
          </w:tcPr>
          <w:p w14:paraId="3FE579EB" w14:textId="77777777" w:rsidR="008A2404" w:rsidRPr="00302DC8" w:rsidRDefault="008A2404" w:rsidP="001766F4">
            <w:pPr>
              <w:pStyle w:val="NoSpacing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302DC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variable </w:t>
            </w:r>
          </w:p>
        </w:tc>
        <w:tc>
          <w:tcPr>
            <w:tcW w:w="7825" w:type="dxa"/>
          </w:tcPr>
          <w:p w14:paraId="618301B6" w14:textId="0AF3A69E" w:rsidR="008A2404" w:rsidRPr="00302DC8" w:rsidRDefault="008A2404" w:rsidP="001766F4">
            <w:pPr>
              <w:pStyle w:val="NoSpacing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302DC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serName</w:t>
            </w:r>
            <w:proofErr w:type="spellEnd"/>
            <w:r w:rsidRPr="00302DC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302DC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serId</w:t>
            </w:r>
            <w:proofErr w:type="spellEnd"/>
            <w:r w:rsidR="004C7C40" w:rsidRPr="00302DC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, </w:t>
            </w:r>
            <w:r w:rsidR="000E0770" w:rsidRPr="00302DC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balance, </w:t>
            </w:r>
            <w:r w:rsidR="004C7C40" w:rsidRPr="00302DC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tatic </w:t>
            </w:r>
            <w:proofErr w:type="spellStart"/>
            <w:r w:rsidR="004C7C40" w:rsidRPr="00302DC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ank</w:t>
            </w:r>
            <w:r w:rsidR="00970B5F" w:rsidRPr="00302DC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</w:t>
            </w:r>
            <w:r w:rsidR="004C7C40" w:rsidRPr="00302DC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me</w:t>
            </w:r>
            <w:proofErr w:type="spellEnd"/>
          </w:p>
        </w:tc>
      </w:tr>
      <w:tr w:rsidR="008A2404" w:rsidRPr="00996BE6" w14:paraId="57DC8097" w14:textId="77777777" w:rsidTr="00FE2513">
        <w:tc>
          <w:tcPr>
            <w:tcW w:w="1525" w:type="dxa"/>
            <w:shd w:val="clear" w:color="auto" w:fill="auto"/>
          </w:tcPr>
          <w:p w14:paraId="791379D4" w14:textId="77777777" w:rsidR="008A2404" w:rsidRPr="00FE2513" w:rsidRDefault="008A2404" w:rsidP="001766F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513">
              <w:rPr>
                <w:rFonts w:ascii="Times New Roman" w:hAnsi="Times New Roman" w:cs="Times New Roman"/>
                <w:sz w:val="24"/>
                <w:szCs w:val="24"/>
              </w:rPr>
              <w:t>constructor</w:t>
            </w:r>
          </w:p>
        </w:tc>
        <w:tc>
          <w:tcPr>
            <w:tcW w:w="7825" w:type="dxa"/>
            <w:shd w:val="clear" w:color="auto" w:fill="auto"/>
          </w:tcPr>
          <w:p w14:paraId="7B35BE8F" w14:textId="06DA2A7D" w:rsidR="008A2404" w:rsidRPr="00FE2513" w:rsidRDefault="008A2404" w:rsidP="001766F4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25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ith </w:t>
            </w:r>
            <w:r w:rsidR="00E54441" w:rsidRPr="00FE251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ree</w:t>
            </w:r>
            <w:r w:rsidRPr="00FE25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rameter</w:t>
            </w:r>
            <w:r w:rsidR="003E5A63" w:rsidRPr="00FE2513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FE25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ame </w:t>
            </w:r>
            <w:r w:rsidR="003E5A63" w:rsidRPr="00FE25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rname, </w:t>
            </w:r>
            <w:proofErr w:type="spellStart"/>
            <w:r w:rsidR="003E5A63" w:rsidRPr="00FE2513">
              <w:rPr>
                <w:rFonts w:ascii="Times New Roman" w:eastAsia="Times New Roman" w:hAnsi="Times New Roman" w:cs="Times New Roman"/>
                <w:sz w:val="24"/>
                <w:szCs w:val="24"/>
              </w:rPr>
              <w:t>userId</w:t>
            </w:r>
            <w:proofErr w:type="spellEnd"/>
            <w:r w:rsidR="003E5A63" w:rsidRPr="00FE25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E2513">
              <w:rPr>
                <w:rFonts w:ascii="Times New Roman" w:eastAsia="Times New Roman" w:hAnsi="Times New Roman" w:cs="Times New Roman"/>
                <w:sz w:val="24"/>
                <w:szCs w:val="24"/>
              </w:rPr>
              <w:t>initialBalance</w:t>
            </w:r>
            <w:proofErr w:type="spellEnd"/>
            <w:r w:rsidRPr="00FE25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alidate it cannot be less </w:t>
            </w:r>
            <w:proofErr w:type="spellStart"/>
            <w:r w:rsidRPr="00FE2513">
              <w:rPr>
                <w:rFonts w:ascii="Times New Roman" w:eastAsia="Times New Roman" w:hAnsi="Times New Roman" w:cs="Times New Roman"/>
                <w:sz w:val="24"/>
                <w:szCs w:val="24"/>
              </w:rPr>
              <w:t>then</w:t>
            </w:r>
            <w:proofErr w:type="spellEnd"/>
            <w:r w:rsidRPr="00FE25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//public </w:t>
            </w:r>
            <w:r w:rsidRPr="00FE251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Account (String username, int </w:t>
            </w:r>
            <w:proofErr w:type="spellStart"/>
            <w:proofErr w:type="gramStart"/>
            <w:r w:rsidRPr="00FE251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serId,double</w:t>
            </w:r>
            <w:proofErr w:type="spellEnd"/>
            <w:proofErr w:type="gramEnd"/>
            <w:r w:rsidRPr="00FE251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FE2513">
              <w:rPr>
                <w:rFonts w:ascii="Times New Roman" w:eastAsia="Times New Roman" w:hAnsi="Times New Roman" w:cs="Times New Roman"/>
                <w:sz w:val="24"/>
                <w:szCs w:val="24"/>
              </w:rPr>
              <w:t>initialBalance</w:t>
            </w:r>
            <w:proofErr w:type="spellEnd"/>
            <w:r w:rsidRPr="00FE251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  <w:r w:rsidRPr="00FE25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{}</w:t>
            </w:r>
          </w:p>
        </w:tc>
      </w:tr>
      <w:tr w:rsidR="008A2404" w:rsidRPr="00996BE6" w14:paraId="00F1D1C9" w14:textId="77777777" w:rsidTr="00FE2513">
        <w:tc>
          <w:tcPr>
            <w:tcW w:w="1525" w:type="dxa"/>
            <w:shd w:val="clear" w:color="auto" w:fill="auto"/>
          </w:tcPr>
          <w:p w14:paraId="413DF872" w14:textId="77777777" w:rsidR="008A2404" w:rsidRPr="00996BE6" w:rsidRDefault="008A2404" w:rsidP="001766F4">
            <w:pPr>
              <w:pStyle w:val="NoSpacing"/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</w:pPr>
            <w:r w:rsidRPr="00996BE6"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  <w:t>method</w:t>
            </w:r>
          </w:p>
        </w:tc>
        <w:tc>
          <w:tcPr>
            <w:tcW w:w="7825" w:type="dxa"/>
            <w:shd w:val="clear" w:color="auto" w:fill="auto"/>
          </w:tcPr>
          <w:p w14:paraId="01711438" w14:textId="77777777" w:rsidR="008A2404" w:rsidRPr="00FE2513" w:rsidRDefault="008A2404" w:rsidP="001766F4">
            <w:pPr>
              <w:pStyle w:val="NoSpacing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  <w:t xml:space="preserve">  </w:t>
            </w:r>
            <w:r w:rsidRPr="00FE2513"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</w:rPr>
              <w:t xml:space="preserve">void </w:t>
            </w:r>
            <w:proofErr w:type="spellStart"/>
            <w:proofErr w:type="gramStart"/>
            <w:r w:rsidRPr="00FE2513"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</w:rPr>
              <w:t>showAccountDetails</w:t>
            </w:r>
            <w:proofErr w:type="spellEnd"/>
            <w:r w:rsidRPr="00FE2513"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</w:rPr>
              <w:t>(</w:t>
            </w:r>
            <w:proofErr w:type="gramEnd"/>
            <w:r w:rsidRPr="00FE2513"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</w:rPr>
              <w:t>)</w:t>
            </w:r>
          </w:p>
          <w:p w14:paraId="08D9C005" w14:textId="62514260" w:rsidR="0026674F" w:rsidRPr="00FE2513" w:rsidRDefault="008A2404" w:rsidP="0026674F">
            <w:pPr>
              <w:pStyle w:val="NoSpacing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proofErr w:type="spellStart"/>
            <w:r w:rsidRPr="00FE2513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getBalance</w:t>
            </w:r>
            <w:proofErr w:type="spellEnd"/>
            <w:r w:rsidRPr="00FE2513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 xml:space="preserve"> () with double return type</w:t>
            </w:r>
          </w:p>
          <w:p w14:paraId="626C52A9" w14:textId="77777777" w:rsidR="0026674F" w:rsidRDefault="0026674F" w:rsidP="0026674F">
            <w:pPr>
              <w:pStyle w:val="NoSpacing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  <w:p w14:paraId="4316F211" w14:textId="77777777" w:rsidR="0026674F" w:rsidRDefault="0026674F" w:rsidP="0026674F">
            <w:pPr>
              <w:pStyle w:val="NoSpacing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  <w:highlight w:val="yellow"/>
              </w:rPr>
            </w:pPr>
            <w:proofErr w:type="spellStart"/>
            <w:r w:rsidRPr="00996BE6"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  <w:highlight w:val="yellow"/>
              </w:rPr>
              <w:t>setCredit</w:t>
            </w:r>
            <w:proofErr w:type="spellEnd"/>
            <w:r w:rsidRPr="00996BE6"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  <w:highlight w:val="yellow"/>
              </w:rPr>
              <w:t xml:space="preserve"> with void type and parameter double </w:t>
            </w:r>
            <w:proofErr w:type="gramStart"/>
            <w:r w:rsidRPr="00996BE6"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  <w:highlight w:val="yellow"/>
              </w:rPr>
              <w:t>amount</w:t>
            </w:r>
            <w:r w:rsidRPr="00996BE6"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  <w:highlight w:val="yellow"/>
              </w:rPr>
              <w:t xml:space="preserve"> ,</w:t>
            </w:r>
            <w:proofErr w:type="gramEnd"/>
            <w:r w:rsidRPr="00996BE6"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  <w:highlight w:val="yellow"/>
              </w:rPr>
              <w:t xml:space="preserve"> add credit amount to the balance</w:t>
            </w:r>
          </w:p>
          <w:p w14:paraId="776D9C6D" w14:textId="77777777" w:rsidR="0026674F" w:rsidRPr="0026674F" w:rsidRDefault="0026674F" w:rsidP="0026674F">
            <w:pPr>
              <w:pStyle w:val="NoSpacing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  <w:p w14:paraId="1E02CAFF" w14:textId="77777777" w:rsidR="008A2404" w:rsidRPr="00996BE6" w:rsidRDefault="008A2404" w:rsidP="001766F4">
            <w:pPr>
              <w:pStyle w:val="NoSpacing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  <w:highlight w:val="yellow"/>
              </w:rPr>
            </w:pPr>
            <w:proofErr w:type="spellStart"/>
            <w:r w:rsidRPr="00996BE6"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  <w:highlight w:val="yellow"/>
              </w:rPr>
              <w:t>setDedit</w:t>
            </w:r>
            <w:proofErr w:type="spellEnd"/>
            <w:r w:rsidRPr="00996BE6"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  <w:highlight w:val="yellow"/>
              </w:rPr>
              <w:t xml:space="preserve"> </w:t>
            </w:r>
            <w:r w:rsidRPr="00996BE6"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  <w:highlight w:val="yellow"/>
              </w:rPr>
              <w:t>with void type and parameter double amount, subtract credit amount from the balance</w:t>
            </w:r>
          </w:p>
          <w:p w14:paraId="648FB8D0" w14:textId="77777777" w:rsidR="008A2404" w:rsidRDefault="008A2404" w:rsidP="001766F4">
            <w:pPr>
              <w:pStyle w:val="NoSpacing"/>
              <w:ind w:left="720"/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</w:rPr>
            </w:pPr>
          </w:p>
          <w:p w14:paraId="78B1E857" w14:textId="77777777" w:rsidR="008A2404" w:rsidRDefault="008A2404" w:rsidP="001766F4">
            <w:pPr>
              <w:pStyle w:val="NoSpacing"/>
              <w:ind w:left="720"/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</w:pPr>
          </w:p>
          <w:p w14:paraId="5C2B3735" w14:textId="77777777" w:rsidR="008A2404" w:rsidRPr="00996BE6" w:rsidRDefault="008A2404" w:rsidP="001766F4">
            <w:pPr>
              <w:pStyle w:val="NoSpacing"/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  <w:t xml:space="preserve">  </w:t>
            </w:r>
          </w:p>
        </w:tc>
      </w:tr>
    </w:tbl>
    <w:p w14:paraId="5809C437" w14:textId="77777777" w:rsidR="008A2404" w:rsidRPr="00996BE6" w:rsidRDefault="008A2404" w:rsidP="008A2404">
      <w:pPr>
        <w:pStyle w:val="NoSpacing"/>
        <w:rPr>
          <w:rFonts w:ascii="Times New Roman" w:eastAsia="Times New Roman" w:hAnsi="Times New Roman" w:cs="Times New Roman"/>
          <w:color w:val="242729"/>
          <w:sz w:val="24"/>
          <w:szCs w:val="24"/>
        </w:rPr>
      </w:pPr>
    </w:p>
    <w:p w14:paraId="09B954AA" w14:textId="76205C34" w:rsidR="008A2404" w:rsidRDefault="008A2404" w:rsidP="008A2404">
      <w:pPr>
        <w:pStyle w:val="NoSpacing"/>
        <w:rPr>
          <w:rFonts w:ascii="Times New Roman" w:eastAsia="Times New Roman" w:hAnsi="Times New Roman" w:cs="Times New Roman"/>
          <w:color w:val="242729"/>
          <w:sz w:val="24"/>
          <w:szCs w:val="24"/>
        </w:rPr>
      </w:pP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create an instance of Account class named </w:t>
      </w:r>
      <w:r w:rsidRPr="003319DB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accout1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in the main method and print the following output</w:t>
      </w:r>
      <w:r w:rsidR="003319DB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by calling </w:t>
      </w:r>
      <w:proofErr w:type="spellStart"/>
      <w:proofErr w:type="gramStart"/>
      <w:r w:rsidR="003319DB">
        <w:rPr>
          <w:rFonts w:ascii="Times New Roman" w:eastAsia="Times New Roman" w:hAnsi="Times New Roman" w:cs="Times New Roman"/>
          <w:color w:val="242729"/>
          <w:sz w:val="24"/>
          <w:szCs w:val="24"/>
        </w:rPr>
        <w:t>showAccountDetails</w:t>
      </w:r>
      <w:proofErr w:type="spellEnd"/>
      <w:r w:rsidR="003319DB">
        <w:rPr>
          <w:rFonts w:ascii="Times New Roman" w:eastAsia="Times New Roman" w:hAnsi="Times New Roman" w:cs="Times New Roman"/>
          <w:color w:val="242729"/>
          <w:sz w:val="24"/>
          <w:szCs w:val="24"/>
        </w:rPr>
        <w:t>(</w:t>
      </w:r>
      <w:proofErr w:type="gramEnd"/>
      <w:r w:rsidR="003319DB">
        <w:rPr>
          <w:rFonts w:ascii="Times New Roman" w:eastAsia="Times New Roman" w:hAnsi="Times New Roman" w:cs="Times New Roman"/>
          <w:color w:val="242729"/>
          <w:sz w:val="24"/>
          <w:szCs w:val="24"/>
        </w:rPr>
        <w:t>) method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. </w:t>
      </w:r>
    </w:p>
    <w:p w14:paraId="527E40AF" w14:textId="77777777" w:rsidR="00A61DA8" w:rsidRDefault="00A61DA8" w:rsidP="008A2404">
      <w:pPr>
        <w:pStyle w:val="NoSpacing"/>
        <w:rPr>
          <w:rFonts w:ascii="Times New Roman" w:eastAsia="Times New Roman" w:hAnsi="Times New Roman" w:cs="Times New Roman"/>
          <w:color w:val="242729"/>
          <w:sz w:val="24"/>
          <w:szCs w:val="24"/>
        </w:rPr>
      </w:pPr>
    </w:p>
    <w:p w14:paraId="59DC3197" w14:textId="264BA99D" w:rsidR="004817B9" w:rsidRPr="001E35FB" w:rsidRDefault="004817B9" w:rsidP="00AD67F8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Initial Balance and </w:t>
      </w: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informantion</w:t>
      </w:r>
      <w:proofErr w:type="spellEnd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:</w:t>
      </w:r>
    </w:p>
    <w:p w14:paraId="6F674811" w14:textId="77777777" w:rsidR="004817B9" w:rsidRPr="001E35FB" w:rsidRDefault="004817B9" w:rsidP="008E237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</w:p>
    <w:p w14:paraId="6844A8B0" w14:textId="77777777" w:rsidR="004817B9" w:rsidRPr="001E35FB" w:rsidRDefault="004817B9" w:rsidP="008E237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User Name=</w:t>
      </w: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Iftiya</w:t>
      </w:r>
      <w:proofErr w:type="spellEnd"/>
    </w:p>
    <w:p w14:paraId="2D085329" w14:textId="31A646C4" w:rsidR="004817B9" w:rsidRPr="001E35FB" w:rsidRDefault="004817B9" w:rsidP="008E237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User Id = 123,</w:t>
      </w:r>
    </w:p>
    <w:p w14:paraId="336B22F6" w14:textId="52F598A8" w:rsidR="004817B9" w:rsidRPr="001E35FB" w:rsidRDefault="004817B9" w:rsidP="008E237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bankName</w:t>
      </w:r>
      <w:proofErr w:type="spellEnd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=</w:t>
      </w: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dutch</w:t>
      </w:r>
      <w:proofErr w:type="spellEnd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bangla</w:t>
      </w:r>
      <w:proofErr w:type="spellEnd"/>
    </w:p>
    <w:p w14:paraId="302913C1" w14:textId="77777777" w:rsidR="004817B9" w:rsidRPr="001E35FB" w:rsidRDefault="004817B9" w:rsidP="008E237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balance =500.0</w:t>
      </w:r>
    </w:p>
    <w:p w14:paraId="7CAC40C4" w14:textId="1D9FDCEC" w:rsidR="004817B9" w:rsidRPr="001E35FB" w:rsidRDefault="004817B9" w:rsidP="00AD67F8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Balance and </w:t>
      </w: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informantion</w:t>
      </w:r>
      <w:proofErr w:type="spellEnd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after deposit an amount of </w:t>
      </w: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bdt</w:t>
      </w:r>
      <w:proofErr w:type="spellEnd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2000:</w:t>
      </w:r>
    </w:p>
    <w:p w14:paraId="773DA087" w14:textId="77777777" w:rsidR="004817B9" w:rsidRPr="001E35FB" w:rsidRDefault="004817B9" w:rsidP="008E237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</w:p>
    <w:p w14:paraId="124448AB" w14:textId="77777777" w:rsidR="004817B9" w:rsidRPr="001E35FB" w:rsidRDefault="004817B9" w:rsidP="008E237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User Name=</w:t>
      </w: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Iftiya</w:t>
      </w:r>
      <w:proofErr w:type="spellEnd"/>
    </w:p>
    <w:p w14:paraId="60A471B4" w14:textId="786D6880" w:rsidR="004817B9" w:rsidRPr="001E35FB" w:rsidRDefault="004817B9" w:rsidP="008E237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User Id = 123,</w:t>
      </w:r>
    </w:p>
    <w:p w14:paraId="1FAAFF54" w14:textId="184EEFE3" w:rsidR="004817B9" w:rsidRPr="001E35FB" w:rsidRDefault="004817B9" w:rsidP="008E237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bankName</w:t>
      </w:r>
      <w:proofErr w:type="spellEnd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=</w:t>
      </w: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dutch</w:t>
      </w:r>
      <w:proofErr w:type="spellEnd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bangla</w:t>
      </w:r>
      <w:proofErr w:type="spellEnd"/>
    </w:p>
    <w:p w14:paraId="7E11F36F" w14:textId="77777777" w:rsidR="004817B9" w:rsidRPr="001E35FB" w:rsidRDefault="004817B9" w:rsidP="008E237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balance =2500.0</w:t>
      </w:r>
    </w:p>
    <w:p w14:paraId="6108B8E6" w14:textId="00B312F6" w:rsidR="004817B9" w:rsidRPr="001E35FB" w:rsidRDefault="004817B9" w:rsidP="00AD67F8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Balance and </w:t>
      </w: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informantion</w:t>
      </w:r>
      <w:proofErr w:type="spellEnd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after </w:t>
      </w:r>
      <w:r w:rsidR="00AD67F8"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withdrawing</w:t>
      </w:r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an amount of </w:t>
      </w: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bdt</w:t>
      </w:r>
      <w:proofErr w:type="spellEnd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1000:</w:t>
      </w:r>
    </w:p>
    <w:p w14:paraId="26AA3E00" w14:textId="77777777" w:rsidR="004817B9" w:rsidRPr="001E35FB" w:rsidRDefault="004817B9" w:rsidP="008E237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</w:p>
    <w:p w14:paraId="6C1955CC" w14:textId="77777777" w:rsidR="004817B9" w:rsidRPr="001E35FB" w:rsidRDefault="004817B9" w:rsidP="008E237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User Name=</w:t>
      </w: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Iftiya</w:t>
      </w:r>
      <w:proofErr w:type="spellEnd"/>
    </w:p>
    <w:p w14:paraId="22FD5E1C" w14:textId="193B8028" w:rsidR="004817B9" w:rsidRPr="001E35FB" w:rsidRDefault="004817B9" w:rsidP="008E237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User Id = 123,</w:t>
      </w:r>
    </w:p>
    <w:p w14:paraId="6D101A55" w14:textId="1AB02AAB" w:rsidR="004817B9" w:rsidRPr="001E35FB" w:rsidRDefault="004817B9" w:rsidP="008E237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bankName</w:t>
      </w:r>
      <w:proofErr w:type="spellEnd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=</w:t>
      </w: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dutch</w:t>
      </w:r>
      <w:proofErr w:type="spellEnd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bangla</w:t>
      </w:r>
      <w:proofErr w:type="spellEnd"/>
    </w:p>
    <w:p w14:paraId="1DCF17A2" w14:textId="77777777" w:rsidR="004817B9" w:rsidRDefault="004817B9" w:rsidP="008E237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 w:rsidRPr="001E35FB">
        <w:rPr>
          <w:rFonts w:ascii="Consolas" w:hAnsi="Consolas" w:cs="Consolas"/>
          <w:color w:val="000000"/>
          <w:sz w:val="20"/>
          <w:szCs w:val="20"/>
          <w:highlight w:val="yellow"/>
        </w:rPr>
        <w:t>balance =1500.0</w:t>
      </w:r>
    </w:p>
    <w:p w14:paraId="694E9EAA" w14:textId="77777777" w:rsidR="008A2404" w:rsidRPr="00996BE6" w:rsidRDefault="008A2404" w:rsidP="008A240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highlight w:val="yellow"/>
        </w:rPr>
      </w:pPr>
    </w:p>
    <w:p w14:paraId="0829C032" w14:textId="77777777" w:rsidR="008A2404" w:rsidRPr="00996BE6" w:rsidRDefault="008A2404" w:rsidP="008A240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96BE6">
        <w:rPr>
          <w:rFonts w:ascii="Times New Roman" w:hAnsi="Times New Roman" w:cs="Times New Roman"/>
          <w:b/>
          <w:sz w:val="24"/>
          <w:szCs w:val="24"/>
        </w:rPr>
        <w:t xml:space="preserve">your program </w:t>
      </w:r>
      <w:proofErr w:type="gramStart"/>
      <w:r w:rsidRPr="00996BE6">
        <w:rPr>
          <w:rFonts w:ascii="Times New Roman" w:hAnsi="Times New Roman" w:cs="Times New Roman"/>
          <w:b/>
          <w:sz w:val="24"/>
          <w:szCs w:val="24"/>
        </w:rPr>
        <w:t>need</w:t>
      </w:r>
      <w:proofErr w:type="gramEnd"/>
      <w:r w:rsidRPr="00996BE6">
        <w:rPr>
          <w:rFonts w:ascii="Times New Roman" w:hAnsi="Times New Roman" w:cs="Times New Roman"/>
          <w:b/>
          <w:sz w:val="24"/>
          <w:szCs w:val="24"/>
        </w:rPr>
        <w:t xml:space="preserve"> to pass the following validation</w:t>
      </w:r>
    </w:p>
    <w:p w14:paraId="44BEE8E0" w14:textId="77777777" w:rsidR="008A2404" w:rsidRPr="00996BE6" w:rsidRDefault="008A2404" w:rsidP="008A240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F8A161" w14:textId="77777777" w:rsidR="008A2404" w:rsidRPr="00996BE6" w:rsidRDefault="008A2404" w:rsidP="008A240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</w:rPr>
        <w:t xml:space="preserve">Initial balance cannot be 0 or negative// after giving negative initial balance </w:t>
      </w:r>
      <w:proofErr w:type="spellStart"/>
      <w:r w:rsidRPr="00996BE6">
        <w:rPr>
          <w:rFonts w:ascii="Times New Roman" w:hAnsi="Times New Roman" w:cs="Times New Roman"/>
          <w:color w:val="000000"/>
          <w:sz w:val="24"/>
          <w:szCs w:val="24"/>
        </w:rPr>
        <w:t>balance</w:t>
      </w:r>
      <w:proofErr w:type="spellEnd"/>
    </w:p>
    <w:p w14:paraId="5F53F56E" w14:textId="77777777" w:rsidR="008A2404" w:rsidRPr="00996BE6" w:rsidRDefault="008A2404" w:rsidP="008A240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</w:rPr>
        <w:lastRenderedPageBreak/>
        <w:t>account1 balance: $0.00</w:t>
      </w:r>
    </w:p>
    <w:p w14:paraId="32FB6C15" w14:textId="77777777" w:rsidR="008A2404" w:rsidRPr="00996BE6" w:rsidRDefault="008A2404" w:rsidP="008A240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</w:rPr>
        <w:t>Credit amount cannot be 0 or negative // after giving negative credit amount</w:t>
      </w:r>
    </w:p>
    <w:p w14:paraId="726E236A" w14:textId="77777777" w:rsidR="008A2404" w:rsidRPr="00996BE6" w:rsidRDefault="008A2404" w:rsidP="008A240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</w:rPr>
        <w:t>account1 balance: $0.00</w:t>
      </w:r>
    </w:p>
    <w:p w14:paraId="065185C8" w14:textId="77777777" w:rsidR="008A2404" w:rsidRPr="00996BE6" w:rsidRDefault="008A2404" w:rsidP="008A240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</w:rPr>
        <w:t>Debit amount cannot be 0 or negative // after giving negative debit amount</w:t>
      </w:r>
    </w:p>
    <w:p w14:paraId="00860F45" w14:textId="77777777" w:rsidR="008A2404" w:rsidRPr="00996BE6" w:rsidRDefault="008A2404" w:rsidP="008A240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</w:rPr>
        <w:t>account1 balance: $0.00</w:t>
      </w:r>
    </w:p>
    <w:p w14:paraId="320473BA" w14:textId="77777777" w:rsidR="008A2404" w:rsidRPr="00996BE6" w:rsidRDefault="008A2404" w:rsidP="008A240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</w:rPr>
        <w:t xml:space="preserve">withdrawal amount exceeded current balance // after </w:t>
      </w:r>
      <w:proofErr w:type="spellStart"/>
      <w:r w:rsidRPr="00996BE6">
        <w:rPr>
          <w:rFonts w:ascii="Times New Roman" w:hAnsi="Times New Roman" w:cs="Times New Roman"/>
          <w:color w:val="000000"/>
          <w:sz w:val="24"/>
          <w:szCs w:val="24"/>
        </w:rPr>
        <w:t>givig</w:t>
      </w:r>
      <w:proofErr w:type="spellEnd"/>
      <w:r w:rsidRPr="00996BE6">
        <w:rPr>
          <w:rFonts w:ascii="Times New Roman" w:hAnsi="Times New Roman" w:cs="Times New Roman"/>
          <w:color w:val="000000"/>
          <w:sz w:val="24"/>
          <w:szCs w:val="24"/>
        </w:rPr>
        <w:t xml:space="preserve"> debit amount bigger than current balance</w:t>
      </w:r>
    </w:p>
    <w:p w14:paraId="6FD8801C" w14:textId="77777777" w:rsidR="008A2404" w:rsidRPr="00996BE6" w:rsidRDefault="008A2404" w:rsidP="008A240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DEC954" w14:textId="77777777" w:rsidR="008A2404" w:rsidRDefault="008A2404" w:rsidP="00093E6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</w:p>
    <w:p w14:paraId="1A80C3D9" w14:textId="77777777" w:rsidR="008A2404" w:rsidRDefault="008A2404" w:rsidP="00093E6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</w:p>
    <w:p w14:paraId="0C2E23A7" w14:textId="77777777" w:rsidR="008A2404" w:rsidRDefault="008A2404" w:rsidP="00093E6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</w:p>
    <w:p w14:paraId="4DAA332A" w14:textId="77777777" w:rsidR="008A2404" w:rsidRDefault="008A2404" w:rsidP="00093E6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</w:p>
    <w:p w14:paraId="7AB76B20" w14:textId="77777777" w:rsidR="008A2404" w:rsidRDefault="008A2404" w:rsidP="00093E6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</w:p>
    <w:p w14:paraId="32E1A49D" w14:textId="4AE69460" w:rsidR="00093E6D" w:rsidRPr="00996BE6" w:rsidRDefault="00093E6D" w:rsidP="00093E6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 xml:space="preserve">Exercise </w:t>
      </w:r>
      <w:r w:rsidR="00F70A1C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2</w:t>
      </w:r>
    </w:p>
    <w:p w14:paraId="439AFEC5" w14:textId="77777777" w:rsidR="00093E6D" w:rsidRPr="00996BE6" w:rsidRDefault="00093E6D" w:rsidP="00093E6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</w:rPr>
      </w:pPr>
    </w:p>
    <w:p w14:paraId="2C2CA9C1" w14:textId="77777777" w:rsidR="00093E6D" w:rsidRPr="00996BE6" w:rsidRDefault="00093E6D" w:rsidP="00093E6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42729"/>
          <w:sz w:val="24"/>
          <w:szCs w:val="24"/>
          <w:highlight w:val="yellow"/>
        </w:rPr>
      </w:pP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inside </w:t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 xml:space="preserve">week3.exercises 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package create class named </w:t>
      </w:r>
      <w:proofErr w:type="spellStart"/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  <w:highlight w:val="yellow"/>
        </w:rPr>
        <w:t>DataTypeDemo</w:t>
      </w:r>
      <w:proofErr w:type="spellEnd"/>
    </w:p>
    <w:p w14:paraId="487910F4" w14:textId="77777777" w:rsidR="00093E6D" w:rsidRPr="00996BE6" w:rsidRDefault="00093E6D" w:rsidP="00093E6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</w:p>
    <w:p w14:paraId="678C3130" w14:textId="77777777" w:rsidR="00093E6D" w:rsidRPr="00996BE6" w:rsidRDefault="00093E6D" w:rsidP="00093E6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</w:rPr>
      </w:pP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declare variables named </w:t>
      </w:r>
      <w:proofErr w:type="spellStart"/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byteDefault</w:t>
      </w:r>
      <w:proofErr w:type="spellEnd"/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, </w:t>
      </w:r>
      <w:proofErr w:type="spellStart"/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byteMin</w:t>
      </w:r>
      <w:proofErr w:type="spellEnd"/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and </w:t>
      </w:r>
      <w:proofErr w:type="spellStart"/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byteMax</w:t>
      </w:r>
      <w:proofErr w:type="spellEnd"/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and assign </w:t>
      </w:r>
      <w:proofErr w:type="spellStart"/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byteMax</w:t>
      </w:r>
      <w:proofErr w:type="spellEnd"/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and </w:t>
      </w:r>
      <w:proofErr w:type="spellStart"/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byteMin</w:t>
      </w:r>
      <w:proofErr w:type="spellEnd"/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variable with </w:t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max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and </w:t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min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number respectively.  </w:t>
      </w:r>
    </w:p>
    <w:p w14:paraId="0847E265" w14:textId="77777777" w:rsidR="00093E6D" w:rsidRPr="00996BE6" w:rsidRDefault="00093E6D" w:rsidP="00093E6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</w:rPr>
      </w:pPr>
    </w:p>
    <w:p w14:paraId="48C4FC01" w14:textId="77777777" w:rsidR="00093E6D" w:rsidRPr="00996BE6" w:rsidRDefault="00093E6D" w:rsidP="00093E6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define a public </w:t>
      </w:r>
      <w:proofErr w:type="gramStart"/>
      <w:r w:rsidRPr="00996BE6">
        <w:rPr>
          <w:rFonts w:ascii="Times New Roman" w:hAnsi="Times New Roman" w:cs="Times New Roman"/>
          <w:sz w:val="24"/>
          <w:szCs w:val="24"/>
        </w:rPr>
        <w:t>void  method</w:t>
      </w:r>
      <w:proofErr w:type="gramEnd"/>
      <w:r w:rsidRPr="00996BE6">
        <w:rPr>
          <w:rFonts w:ascii="Times New Roman" w:hAnsi="Times New Roman" w:cs="Times New Roman"/>
          <w:sz w:val="24"/>
          <w:szCs w:val="24"/>
        </w:rPr>
        <w:t xml:space="preserve"> named </w:t>
      </w:r>
      <w:proofErr w:type="spellStart"/>
      <w:r w:rsidRPr="00996BE6">
        <w:rPr>
          <w:rFonts w:ascii="Times New Roman" w:hAnsi="Times New Roman" w:cs="Times New Roman"/>
          <w:b/>
          <w:sz w:val="24"/>
          <w:szCs w:val="24"/>
          <w:highlight w:val="yellow"/>
          <w:shd w:val="clear" w:color="auto" w:fill="D4D4D4"/>
        </w:rPr>
        <w:t>displayByteDetails</w:t>
      </w:r>
      <w:proofErr w:type="spellEnd"/>
      <w:r w:rsidRPr="00996BE6">
        <w:rPr>
          <w:rFonts w:ascii="Times New Roman" w:hAnsi="Times New Roman" w:cs="Times New Roman"/>
          <w:sz w:val="24"/>
          <w:szCs w:val="24"/>
          <w:shd w:val="clear" w:color="auto" w:fill="D4D4D4"/>
        </w:rPr>
        <w:t xml:space="preserve">    </w:t>
      </w:r>
      <w:r w:rsidRPr="00996BE6">
        <w:rPr>
          <w:rFonts w:ascii="Times New Roman" w:hAnsi="Times New Roman" w:cs="Times New Roman"/>
          <w:sz w:val="24"/>
          <w:szCs w:val="24"/>
        </w:rPr>
        <w:t>print the details of byte datatype</w:t>
      </w:r>
    </w:p>
    <w:p w14:paraId="48049EDC" w14:textId="77777777" w:rsidR="00093E6D" w:rsidRPr="00996BE6" w:rsidRDefault="00093E6D" w:rsidP="00093E6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>you should get the following output upon calling the method in main class</w:t>
      </w:r>
    </w:p>
    <w:p w14:paraId="744F385C" w14:textId="77777777" w:rsidR="00093E6D" w:rsidRPr="00996BE6" w:rsidRDefault="00093E6D" w:rsidP="00093E6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E32047B" w14:textId="77777777" w:rsidR="00093E6D" w:rsidRPr="00996BE6" w:rsidRDefault="00093E6D" w:rsidP="00093E6D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6BE6">
        <w:rPr>
          <w:rFonts w:ascii="Times New Roman" w:hAnsi="Times New Roman" w:cs="Times New Roman"/>
          <w:b/>
          <w:color w:val="000000"/>
          <w:sz w:val="24"/>
          <w:szCs w:val="24"/>
          <w:highlight w:val="yellow"/>
        </w:rPr>
        <w:t xml:space="preserve">Byte type </w:t>
      </w:r>
      <w:proofErr w:type="gramStart"/>
      <w:r w:rsidRPr="00996BE6">
        <w:rPr>
          <w:rFonts w:ascii="Times New Roman" w:hAnsi="Times New Roman" w:cs="Times New Roman"/>
          <w:b/>
          <w:color w:val="000000"/>
          <w:sz w:val="24"/>
          <w:szCs w:val="24"/>
          <w:highlight w:val="yellow"/>
        </w:rPr>
        <w:t>details :</w:t>
      </w:r>
      <w:proofErr w:type="gramEnd"/>
      <w:r w:rsidRPr="00996BE6">
        <w:rPr>
          <w:rFonts w:ascii="Times New Roman" w:hAnsi="Times New Roman" w:cs="Times New Roman"/>
          <w:b/>
          <w:color w:val="000000"/>
          <w:sz w:val="24"/>
          <w:szCs w:val="24"/>
          <w:highlight w:val="yellow"/>
        </w:rPr>
        <w:t xml:space="preserve"> </w:t>
      </w:r>
      <w:proofErr w:type="spellStart"/>
      <w:r w:rsidRPr="00996BE6">
        <w:rPr>
          <w:rFonts w:ascii="Times New Roman" w:hAnsi="Times New Roman" w:cs="Times New Roman"/>
          <w:b/>
          <w:color w:val="000000"/>
          <w:sz w:val="24"/>
          <w:szCs w:val="24"/>
          <w:highlight w:val="yellow"/>
        </w:rPr>
        <w:t>byteDefault</w:t>
      </w:r>
      <w:proofErr w:type="spellEnd"/>
      <w:r w:rsidRPr="00996BE6">
        <w:rPr>
          <w:rFonts w:ascii="Times New Roman" w:hAnsi="Times New Roman" w:cs="Times New Roman"/>
          <w:b/>
          <w:color w:val="000000"/>
          <w:sz w:val="24"/>
          <w:szCs w:val="24"/>
          <w:highlight w:val="yellow"/>
        </w:rPr>
        <w:t xml:space="preserve">=0, </w:t>
      </w:r>
      <w:proofErr w:type="spellStart"/>
      <w:r w:rsidRPr="00996BE6">
        <w:rPr>
          <w:rFonts w:ascii="Times New Roman" w:hAnsi="Times New Roman" w:cs="Times New Roman"/>
          <w:b/>
          <w:color w:val="000000"/>
          <w:sz w:val="24"/>
          <w:szCs w:val="24"/>
          <w:highlight w:val="yellow"/>
        </w:rPr>
        <w:t>byteMin</w:t>
      </w:r>
      <w:proofErr w:type="spellEnd"/>
      <w:r w:rsidRPr="00996BE6">
        <w:rPr>
          <w:rFonts w:ascii="Times New Roman" w:hAnsi="Times New Roman" w:cs="Times New Roman"/>
          <w:b/>
          <w:color w:val="000000"/>
          <w:sz w:val="24"/>
          <w:szCs w:val="24"/>
          <w:highlight w:val="yellow"/>
        </w:rPr>
        <w:t xml:space="preserve">=-128, </w:t>
      </w:r>
      <w:proofErr w:type="spellStart"/>
      <w:r w:rsidRPr="00996BE6">
        <w:rPr>
          <w:rFonts w:ascii="Times New Roman" w:hAnsi="Times New Roman" w:cs="Times New Roman"/>
          <w:b/>
          <w:color w:val="000000"/>
          <w:sz w:val="24"/>
          <w:szCs w:val="24"/>
          <w:highlight w:val="yellow"/>
        </w:rPr>
        <w:t>byteMax</w:t>
      </w:r>
      <w:proofErr w:type="spellEnd"/>
      <w:r w:rsidRPr="00996BE6">
        <w:rPr>
          <w:rFonts w:ascii="Times New Roman" w:hAnsi="Times New Roman" w:cs="Times New Roman"/>
          <w:b/>
          <w:color w:val="000000"/>
          <w:sz w:val="24"/>
          <w:szCs w:val="24"/>
          <w:highlight w:val="yellow"/>
        </w:rPr>
        <w:t>=127</w:t>
      </w:r>
    </w:p>
    <w:p w14:paraId="7FE29B40" w14:textId="77777777" w:rsidR="00093E6D" w:rsidRPr="00996BE6" w:rsidRDefault="00093E6D" w:rsidP="00093E6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</w:rPr>
      </w:pPr>
    </w:p>
    <w:p w14:paraId="27E3D8C8" w14:textId="77777777" w:rsidR="00093E6D" w:rsidRPr="00996BE6" w:rsidRDefault="00093E6D" w:rsidP="00093E6D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create an object of </w:t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dtd1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from </w:t>
      </w:r>
      <w:proofErr w:type="spellStart"/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DataTy</w:t>
      </w:r>
      <w:bookmarkStart w:id="0" w:name="_GoBack"/>
      <w:bookmarkEnd w:id="0"/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peDemo</w:t>
      </w:r>
      <w:proofErr w:type="spellEnd"/>
    </w:p>
    <w:p w14:paraId="6B003FEE" w14:textId="77777777" w:rsidR="00093E6D" w:rsidRPr="00996BE6" w:rsidRDefault="00093E6D" w:rsidP="00093E6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 xml:space="preserve">call </w:t>
      </w:r>
      <w:proofErr w:type="spellStart"/>
      <w:r w:rsidRPr="00996BE6">
        <w:rPr>
          <w:rFonts w:ascii="Times New Roman" w:hAnsi="Times New Roman" w:cs="Times New Roman"/>
          <w:sz w:val="24"/>
          <w:szCs w:val="24"/>
          <w:shd w:val="clear" w:color="auto" w:fill="D4D4D4"/>
        </w:rPr>
        <w:t>displayByteDetails</w:t>
      </w:r>
      <w:proofErr w:type="spellEnd"/>
      <w:r w:rsidRPr="00996BE6">
        <w:rPr>
          <w:rFonts w:ascii="Times New Roman" w:hAnsi="Times New Roman" w:cs="Times New Roman"/>
          <w:sz w:val="24"/>
          <w:szCs w:val="24"/>
          <w:shd w:val="clear" w:color="auto" w:fill="D4D4D4"/>
        </w:rPr>
        <w:t xml:space="preserve">    </w:t>
      </w:r>
      <w:r w:rsidRPr="00996BE6">
        <w:rPr>
          <w:rFonts w:ascii="Times New Roman" w:hAnsi="Times New Roman" w:cs="Times New Roman"/>
          <w:sz w:val="24"/>
          <w:szCs w:val="24"/>
        </w:rPr>
        <w:t xml:space="preserve">method and see the output as it is shown in the </w:t>
      </w:r>
      <w:proofErr w:type="spellStart"/>
      <w:r w:rsidRPr="00996BE6">
        <w:rPr>
          <w:rFonts w:ascii="Times New Roman" w:hAnsi="Times New Roman" w:cs="Times New Roman"/>
          <w:sz w:val="24"/>
          <w:szCs w:val="24"/>
        </w:rPr>
        <w:t>avobe</w:t>
      </w:r>
      <w:proofErr w:type="spellEnd"/>
    </w:p>
    <w:p w14:paraId="03A16E0C" w14:textId="77777777" w:rsidR="00093E6D" w:rsidRPr="00996BE6" w:rsidRDefault="00093E6D" w:rsidP="00093E6D">
      <w:pPr>
        <w:pStyle w:val="NoSpacing"/>
        <w:rPr>
          <w:rFonts w:ascii="Times New Roman" w:eastAsia="Times New Roman" w:hAnsi="Times New Roman" w:cs="Times New Roman"/>
          <w:color w:val="242729"/>
          <w:sz w:val="24"/>
          <w:szCs w:val="24"/>
        </w:rPr>
      </w:pPr>
    </w:p>
    <w:p w14:paraId="63077B14" w14:textId="1C207B9F" w:rsidR="00093E6D" w:rsidRPr="00996BE6" w:rsidRDefault="00093E6D" w:rsidP="00093E6D">
      <w:pPr>
        <w:pStyle w:val="NoSpacing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 xml:space="preserve">Exercise </w:t>
      </w:r>
      <w:r w:rsidR="00E557D3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3</w:t>
      </w:r>
    </w:p>
    <w:p w14:paraId="31099B5D" w14:textId="77777777" w:rsidR="00093E6D" w:rsidRPr="00996BE6" w:rsidRDefault="00093E6D" w:rsidP="00093E6D">
      <w:pPr>
        <w:pStyle w:val="NoSpacing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</w:p>
    <w:p w14:paraId="589A043E" w14:textId="77777777" w:rsidR="00093E6D" w:rsidRPr="00996BE6" w:rsidRDefault="00093E6D" w:rsidP="00093E6D">
      <w:pPr>
        <w:pStyle w:val="NoSpacing"/>
        <w:rPr>
          <w:rFonts w:ascii="Times New Roman" w:eastAsia="Times New Roman" w:hAnsi="Times New Roman" w:cs="Times New Roman"/>
          <w:color w:val="242729"/>
          <w:sz w:val="24"/>
          <w:szCs w:val="24"/>
        </w:rPr>
      </w:pP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inside </w:t>
      </w:r>
      <w:proofErr w:type="spellStart"/>
      <w:proofErr w:type="gramStart"/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DataTypeDemo</w:t>
      </w:r>
      <w:proofErr w:type="spellEnd"/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 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  <w:highlight w:val="yellow"/>
        </w:rPr>
        <w:t>class</w:t>
      </w:r>
      <w:proofErr w:type="gramEnd"/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  <w:highlight w:val="yellow"/>
        </w:rPr>
        <w:t xml:space="preserve"> Do the same for </w:t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  <w:highlight w:val="yellow"/>
        </w:rPr>
        <w:t>short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  <w:highlight w:val="yellow"/>
        </w:rPr>
        <w:t xml:space="preserve"> type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, Do the same for </w:t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int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type, Do the same for </w:t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long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type, for </w:t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Boolean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and </w:t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character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print the default values. </w:t>
      </w:r>
    </w:p>
    <w:p w14:paraId="27A1A6FA" w14:textId="77777777" w:rsidR="00093E6D" w:rsidRPr="00996BE6" w:rsidRDefault="00093E6D" w:rsidP="00093E6D">
      <w:pPr>
        <w:pStyle w:val="NoSpacing"/>
        <w:rPr>
          <w:rFonts w:ascii="Times New Roman" w:eastAsia="Times New Roman" w:hAnsi="Times New Roman" w:cs="Times New Roman"/>
          <w:color w:val="242729"/>
          <w:sz w:val="24"/>
          <w:szCs w:val="24"/>
        </w:rPr>
      </w:pPr>
    </w:p>
    <w:p w14:paraId="7F8F803C" w14:textId="77777777" w:rsidR="00093E6D" w:rsidRPr="00996BE6" w:rsidRDefault="00093E6D" w:rsidP="00093E6D">
      <w:pPr>
        <w:pStyle w:val="NoSpacing"/>
        <w:rPr>
          <w:rFonts w:ascii="Times New Roman" w:eastAsia="Times New Roman" w:hAnsi="Times New Roman" w:cs="Times New Roman"/>
          <w:color w:val="242729"/>
          <w:sz w:val="24"/>
          <w:szCs w:val="24"/>
        </w:rPr>
      </w:pPr>
    </w:p>
    <w:p w14:paraId="1F7F140F" w14:textId="77777777" w:rsidR="00093E6D" w:rsidRPr="00996BE6" w:rsidRDefault="00093E6D" w:rsidP="00093E6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6BE6">
        <w:rPr>
          <w:rFonts w:ascii="Times New Roman" w:hAnsi="Times New Roman" w:cs="Times New Roman"/>
          <w:b/>
          <w:sz w:val="24"/>
          <w:szCs w:val="24"/>
        </w:rPr>
        <w:t>Exercise 4:</w:t>
      </w:r>
    </w:p>
    <w:p w14:paraId="69314C5A" w14:textId="77777777" w:rsidR="00093E6D" w:rsidRPr="00996BE6" w:rsidRDefault="00093E6D" w:rsidP="00093E6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34B0EC9" w14:textId="77777777" w:rsidR="00093E6D" w:rsidRPr="00996BE6" w:rsidRDefault="00093E6D" w:rsidP="00093E6D">
      <w:pPr>
        <w:pStyle w:val="NoSpacing"/>
        <w:rPr>
          <w:rFonts w:ascii="Times New Roman" w:eastAsia="Times New Roman" w:hAnsi="Times New Roman" w:cs="Times New Roman"/>
          <w:color w:val="242729"/>
          <w:sz w:val="24"/>
          <w:szCs w:val="24"/>
        </w:rPr>
      </w:pP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inside </w:t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 xml:space="preserve">week3.exercises 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open a class with named </w:t>
      </w:r>
      <w:proofErr w:type="spellStart"/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>BookShop</w:t>
      </w:r>
      <w:proofErr w:type="spellEnd"/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 xml:space="preserve"> </w:t>
      </w:r>
      <w:r w:rsidRPr="00996BE6">
        <w:rPr>
          <w:rFonts w:ascii="Times New Roman" w:eastAsia="Times New Roman" w:hAnsi="Times New Roman" w:cs="Times New Roman"/>
          <w:color w:val="242729"/>
          <w:sz w:val="24"/>
          <w:szCs w:val="24"/>
        </w:rPr>
        <w:t>with the following details</w:t>
      </w:r>
    </w:p>
    <w:p w14:paraId="1182F2B0" w14:textId="77777777" w:rsidR="00093E6D" w:rsidRPr="00996BE6" w:rsidRDefault="00093E6D" w:rsidP="00093E6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7825"/>
      </w:tblGrid>
      <w:tr w:rsidR="00093E6D" w:rsidRPr="00996BE6" w14:paraId="489699A8" w14:textId="77777777" w:rsidTr="001766F4">
        <w:tc>
          <w:tcPr>
            <w:tcW w:w="1525" w:type="dxa"/>
          </w:tcPr>
          <w:p w14:paraId="67A51038" w14:textId="77777777" w:rsidR="00093E6D" w:rsidRPr="00996BE6" w:rsidRDefault="00093E6D" w:rsidP="001766F4">
            <w:pPr>
              <w:pStyle w:val="NoSpacing"/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</w:pPr>
            <w:r w:rsidRPr="00996BE6"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  <w:t xml:space="preserve">variable </w:t>
            </w:r>
          </w:p>
        </w:tc>
        <w:tc>
          <w:tcPr>
            <w:tcW w:w="7825" w:type="dxa"/>
          </w:tcPr>
          <w:p w14:paraId="426C1CB8" w14:textId="77777777" w:rsidR="00093E6D" w:rsidRPr="00996BE6" w:rsidRDefault="00093E6D" w:rsidP="001766F4">
            <w:pPr>
              <w:pStyle w:val="NoSpacing"/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</w:pPr>
            <w:r w:rsidRPr="00996BE6"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  <w:t>title, author, id</w:t>
            </w:r>
          </w:p>
        </w:tc>
      </w:tr>
      <w:tr w:rsidR="00093E6D" w:rsidRPr="00996BE6" w14:paraId="1F8401A8" w14:textId="77777777" w:rsidTr="001766F4">
        <w:tc>
          <w:tcPr>
            <w:tcW w:w="1525" w:type="dxa"/>
          </w:tcPr>
          <w:p w14:paraId="5491A190" w14:textId="77777777" w:rsidR="00093E6D" w:rsidRPr="00996BE6" w:rsidRDefault="00093E6D" w:rsidP="001766F4">
            <w:pPr>
              <w:pStyle w:val="NoSpacing"/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</w:pPr>
            <w:r w:rsidRPr="00996BE6">
              <w:rPr>
                <w:rFonts w:ascii="Times New Roman" w:hAnsi="Times New Roman" w:cs="Times New Roman"/>
                <w:sz w:val="24"/>
                <w:szCs w:val="24"/>
              </w:rPr>
              <w:t>constructor</w:t>
            </w:r>
          </w:p>
        </w:tc>
        <w:tc>
          <w:tcPr>
            <w:tcW w:w="7825" w:type="dxa"/>
          </w:tcPr>
          <w:p w14:paraId="71F001DA" w14:textId="77777777" w:rsidR="00093E6D" w:rsidRPr="00996BE6" w:rsidRDefault="00093E6D" w:rsidP="001766F4">
            <w:pPr>
              <w:pStyle w:val="NoSpacing"/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</w:pPr>
            <w:r w:rsidRPr="00996BE6"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  <w:t>with a parameter name id</w:t>
            </w:r>
          </w:p>
        </w:tc>
      </w:tr>
      <w:tr w:rsidR="00093E6D" w:rsidRPr="00996BE6" w14:paraId="154D6996" w14:textId="77777777" w:rsidTr="001766F4">
        <w:tc>
          <w:tcPr>
            <w:tcW w:w="1525" w:type="dxa"/>
          </w:tcPr>
          <w:p w14:paraId="26404E71" w14:textId="77777777" w:rsidR="00093E6D" w:rsidRPr="00996BE6" w:rsidRDefault="00093E6D" w:rsidP="001766F4">
            <w:pPr>
              <w:pStyle w:val="NoSpacing"/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</w:pPr>
            <w:r w:rsidRPr="00996BE6"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  <w:t>method</w:t>
            </w:r>
          </w:p>
        </w:tc>
        <w:tc>
          <w:tcPr>
            <w:tcW w:w="7825" w:type="dxa"/>
          </w:tcPr>
          <w:p w14:paraId="0C0E18AD" w14:textId="77777777" w:rsidR="00093E6D" w:rsidRPr="00996BE6" w:rsidRDefault="00093E6D" w:rsidP="00093E6D">
            <w:pPr>
              <w:pStyle w:val="NoSpacing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</w:pPr>
            <w:proofErr w:type="spellStart"/>
            <w:r w:rsidRPr="00996BE6"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</w:rPr>
              <w:t>setTitle</w:t>
            </w:r>
            <w:proofErr w:type="spellEnd"/>
            <w:r w:rsidRPr="00996BE6"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  <w:t xml:space="preserve"> with void type and string parameter</w:t>
            </w:r>
          </w:p>
          <w:p w14:paraId="13D54D3D" w14:textId="77777777" w:rsidR="00093E6D" w:rsidRPr="00996BE6" w:rsidRDefault="00093E6D" w:rsidP="00093E6D">
            <w:pPr>
              <w:pStyle w:val="NoSpacing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</w:pPr>
            <w:proofErr w:type="spellStart"/>
            <w:r w:rsidRPr="00996BE6"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</w:rPr>
              <w:t>settAuthor</w:t>
            </w:r>
            <w:proofErr w:type="spellEnd"/>
            <w:r w:rsidRPr="00996BE6"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  <w:t xml:space="preserve"> with void type and string parameter</w:t>
            </w:r>
          </w:p>
          <w:p w14:paraId="7900CCF6" w14:textId="77777777" w:rsidR="00093E6D" w:rsidRPr="00996BE6" w:rsidRDefault="00093E6D" w:rsidP="00093E6D">
            <w:pPr>
              <w:pStyle w:val="NoSpacing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</w:pPr>
            <w:proofErr w:type="spellStart"/>
            <w:r w:rsidRPr="00996BE6"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</w:rPr>
              <w:t>getTitle</w:t>
            </w:r>
            <w:proofErr w:type="spellEnd"/>
            <w:r w:rsidRPr="00996BE6"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  <w:t xml:space="preserve"> with string return type</w:t>
            </w:r>
          </w:p>
          <w:p w14:paraId="2EC3F53A" w14:textId="77777777" w:rsidR="00093E6D" w:rsidRPr="00996BE6" w:rsidRDefault="00093E6D" w:rsidP="00093E6D">
            <w:pPr>
              <w:pStyle w:val="NoSpacing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</w:pPr>
            <w:proofErr w:type="spellStart"/>
            <w:r w:rsidRPr="00996BE6"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</w:rPr>
              <w:t>getAuthor</w:t>
            </w:r>
            <w:proofErr w:type="spellEnd"/>
            <w:r w:rsidRPr="00996BE6"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  <w:t xml:space="preserve"> with string return type</w:t>
            </w:r>
          </w:p>
          <w:p w14:paraId="2EA36F4A" w14:textId="77777777" w:rsidR="00093E6D" w:rsidRPr="00996BE6" w:rsidRDefault="00093E6D" w:rsidP="00093E6D">
            <w:pPr>
              <w:pStyle w:val="NoSpacing"/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</w:pPr>
            <w:proofErr w:type="spellStart"/>
            <w:r w:rsidRPr="00996BE6"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</w:rPr>
              <w:t>toString</w:t>
            </w:r>
            <w:proofErr w:type="spellEnd"/>
            <w:r w:rsidRPr="00996BE6"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996BE6"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  <w:t>a</w:t>
            </w:r>
            <w:proofErr w:type="spellEnd"/>
            <w:proofErr w:type="gramEnd"/>
            <w:r w:rsidRPr="00996BE6"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  <w:t xml:space="preserve"> override method to display details of the book.</w:t>
            </w:r>
            <w:r w:rsidRPr="00996BE6">
              <w:rPr>
                <w:rFonts w:ascii="Times New Roman" w:eastAsia="Times New Roman" w:hAnsi="Times New Roman" w:cs="Times New Roman"/>
                <w:b/>
                <w:color w:val="242729"/>
                <w:sz w:val="24"/>
                <w:szCs w:val="24"/>
              </w:rPr>
              <w:t xml:space="preserve"> </w:t>
            </w:r>
          </w:p>
          <w:p w14:paraId="4EF12CB8" w14:textId="77777777" w:rsidR="00093E6D" w:rsidRPr="00996BE6" w:rsidRDefault="00093E6D" w:rsidP="001766F4">
            <w:pPr>
              <w:pStyle w:val="NoSpacing"/>
              <w:ind w:left="720"/>
              <w:rPr>
                <w:rFonts w:ascii="Times New Roman" w:eastAsia="Times New Roman" w:hAnsi="Times New Roman" w:cs="Times New Roman"/>
                <w:color w:val="242729"/>
                <w:sz w:val="24"/>
                <w:szCs w:val="24"/>
              </w:rPr>
            </w:pPr>
          </w:p>
        </w:tc>
      </w:tr>
    </w:tbl>
    <w:p w14:paraId="55D851B1" w14:textId="77777777" w:rsidR="00093E6D" w:rsidRPr="00996BE6" w:rsidRDefault="00093E6D" w:rsidP="00093E6D">
      <w:pPr>
        <w:pStyle w:val="NoSpacing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</w:p>
    <w:p w14:paraId="66C2E7F6" w14:textId="77777777" w:rsidR="00093E6D" w:rsidRPr="00996BE6" w:rsidRDefault="00093E6D" w:rsidP="00093E6D">
      <w:pPr>
        <w:pStyle w:val="NoSpacing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  <w:t xml:space="preserve">output: </w:t>
      </w:r>
    </w:p>
    <w:p w14:paraId="5E49C173" w14:textId="77777777" w:rsidR="00093E6D" w:rsidRPr="00996BE6" w:rsidRDefault="00093E6D" w:rsidP="00093E6D">
      <w:pPr>
        <w:pStyle w:val="NoSpacing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</w:p>
    <w:p w14:paraId="4E8F46FF" w14:textId="77777777" w:rsidR="00093E6D" w:rsidRPr="00996BE6" w:rsidRDefault="00093E6D" w:rsidP="00093E6D">
      <w:pPr>
        <w:pStyle w:val="NoSpacing"/>
        <w:rPr>
          <w:rFonts w:ascii="Times New Roman" w:eastAsia="Times New Roman" w:hAnsi="Times New Roman" w:cs="Times New Roman"/>
          <w:b/>
          <w:color w:val="242729"/>
          <w:sz w:val="24"/>
          <w:szCs w:val="24"/>
          <w:highlight w:val="yellow"/>
        </w:rPr>
      </w:pP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  <w:highlight w:val="yellow"/>
        </w:rPr>
        <w:t>Book ID: 111</w:t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  <w:highlight w:val="yellow"/>
        </w:rPr>
        <w:tab/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  <w:highlight w:val="yellow"/>
        </w:rPr>
        <w:tab/>
      </w:r>
    </w:p>
    <w:p w14:paraId="69A385E4" w14:textId="77777777" w:rsidR="00093E6D" w:rsidRPr="00996BE6" w:rsidRDefault="00093E6D" w:rsidP="00093E6D">
      <w:pPr>
        <w:pStyle w:val="NoSpacing"/>
        <w:rPr>
          <w:rFonts w:ascii="Times New Roman" w:eastAsia="Times New Roman" w:hAnsi="Times New Roman" w:cs="Times New Roman"/>
          <w:b/>
          <w:color w:val="242729"/>
          <w:sz w:val="24"/>
          <w:szCs w:val="24"/>
          <w:highlight w:val="yellow"/>
        </w:rPr>
      </w:pP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  <w:highlight w:val="yellow"/>
        </w:rPr>
        <w:t>Book title: advance java</w:t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  <w:highlight w:val="yellow"/>
        </w:rPr>
        <w:tab/>
      </w: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  <w:highlight w:val="yellow"/>
        </w:rPr>
        <w:tab/>
      </w:r>
    </w:p>
    <w:p w14:paraId="41547330" w14:textId="77777777" w:rsidR="00093E6D" w:rsidRPr="00996BE6" w:rsidRDefault="00093E6D" w:rsidP="00093E6D">
      <w:pPr>
        <w:pStyle w:val="NoSpacing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  <w:highlight w:val="yellow"/>
        </w:rPr>
        <w:t xml:space="preserve">Book author: </w:t>
      </w:r>
      <w:proofErr w:type="spellStart"/>
      <w:r w:rsidRPr="00996BE6">
        <w:rPr>
          <w:rFonts w:ascii="Times New Roman" w:eastAsia="Times New Roman" w:hAnsi="Times New Roman" w:cs="Times New Roman"/>
          <w:b/>
          <w:color w:val="242729"/>
          <w:sz w:val="24"/>
          <w:szCs w:val="24"/>
          <w:highlight w:val="yellow"/>
        </w:rPr>
        <w:t>sakawat</w:t>
      </w:r>
      <w:proofErr w:type="spellEnd"/>
    </w:p>
    <w:p w14:paraId="5FD3DFD6" w14:textId="77777777" w:rsidR="00093E6D" w:rsidRPr="00996BE6" w:rsidRDefault="00093E6D" w:rsidP="00093E6D">
      <w:pPr>
        <w:pStyle w:val="NoSpacing"/>
        <w:rPr>
          <w:rFonts w:ascii="Times New Roman" w:eastAsia="Times New Roman" w:hAnsi="Times New Roman" w:cs="Times New Roman"/>
          <w:b/>
          <w:color w:val="242729"/>
          <w:sz w:val="24"/>
          <w:szCs w:val="24"/>
        </w:rPr>
      </w:pPr>
    </w:p>
    <w:p w14:paraId="5E3F080E" w14:textId="77777777" w:rsidR="00093E6D" w:rsidRPr="00996BE6" w:rsidRDefault="00093E6D" w:rsidP="00093E6D">
      <w:pPr>
        <w:rPr>
          <w:rFonts w:ascii="Times New Roman" w:hAnsi="Times New Roman" w:cs="Times New Roman"/>
          <w:sz w:val="24"/>
          <w:szCs w:val="24"/>
        </w:rPr>
      </w:pPr>
    </w:p>
    <w:p w14:paraId="3324EFD5" w14:textId="77777777" w:rsidR="001C2D24" w:rsidRDefault="001C2D24"/>
    <w:sectPr w:rsidR="001C2D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23771"/>
    <w:multiLevelType w:val="hybridMultilevel"/>
    <w:tmpl w:val="5CA23D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Q0NDeyMDAzNTFV0lEKTi0uzszPAykwrgUAsU8L9SwAAAA="/>
  </w:docVars>
  <w:rsids>
    <w:rsidRoot w:val="00093E6D"/>
    <w:rsid w:val="00020894"/>
    <w:rsid w:val="00037650"/>
    <w:rsid w:val="00093E6D"/>
    <w:rsid w:val="000E0770"/>
    <w:rsid w:val="00113E03"/>
    <w:rsid w:val="001C2D24"/>
    <w:rsid w:val="001E35FB"/>
    <w:rsid w:val="0026674F"/>
    <w:rsid w:val="002E4CA0"/>
    <w:rsid w:val="00302DC8"/>
    <w:rsid w:val="003319DB"/>
    <w:rsid w:val="003E5A63"/>
    <w:rsid w:val="004817B9"/>
    <w:rsid w:val="004A7F6E"/>
    <w:rsid w:val="004C7C40"/>
    <w:rsid w:val="00653675"/>
    <w:rsid w:val="006B3491"/>
    <w:rsid w:val="007050C9"/>
    <w:rsid w:val="00842BD3"/>
    <w:rsid w:val="008A2404"/>
    <w:rsid w:val="008E237C"/>
    <w:rsid w:val="009251C8"/>
    <w:rsid w:val="00970B5F"/>
    <w:rsid w:val="009C7A29"/>
    <w:rsid w:val="00A4049C"/>
    <w:rsid w:val="00A61DA8"/>
    <w:rsid w:val="00A66734"/>
    <w:rsid w:val="00AD67F8"/>
    <w:rsid w:val="00E54441"/>
    <w:rsid w:val="00E557D3"/>
    <w:rsid w:val="00F70A1C"/>
    <w:rsid w:val="00F827F3"/>
    <w:rsid w:val="00FE2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45E6D"/>
  <w15:chartTrackingRefBased/>
  <w15:docId w15:val="{D95244AA-A8C6-416F-9E72-6D6ADD839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3E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93E6D"/>
    <w:pPr>
      <w:spacing w:after="0" w:line="240" w:lineRule="auto"/>
    </w:pPr>
  </w:style>
  <w:style w:type="table" w:styleId="TableGrid">
    <w:name w:val="Table Grid"/>
    <w:basedOn w:val="TableNormal"/>
    <w:uiPriority w:val="39"/>
    <w:rsid w:val="00093E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92735DA3FC244B34AD4D67ED0FB94" ma:contentTypeVersion="4" ma:contentTypeDescription="Create a new document." ma:contentTypeScope="" ma:versionID="b3a037b46082f8e09e70e968d2418a4d">
  <xsd:schema xmlns:xsd="http://www.w3.org/2001/XMLSchema" xmlns:xs="http://www.w3.org/2001/XMLSchema" xmlns:p="http://schemas.microsoft.com/office/2006/metadata/properties" xmlns:ns2="a067fb12-9a64-42e9-8a98-33250c46fd4e" targetNamespace="http://schemas.microsoft.com/office/2006/metadata/properties" ma:root="true" ma:fieldsID="8895abee627df1e7b4d71821baa918d9" ns2:_="">
    <xsd:import namespace="a067fb12-9a64-42e9-8a98-33250c46f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67fb12-9a64-42e9-8a98-33250c46fd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D191CA-23BB-42CC-914D-37C71C992C0C}">
  <ds:schemaRefs>
    <ds:schemaRef ds:uri="45ea213e-30aa-4813-9657-fc902e06e01a"/>
    <ds:schemaRef ds:uri="http://purl.org/dc/elements/1.1/"/>
    <ds:schemaRef ds:uri="http://purl.org/dc/terms/"/>
    <ds:schemaRef ds:uri="af715915-5d26-49bd-ac0e-0d38fbdbc500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89EF740-9A07-4371-BCD3-85628F93FF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8A8519-C25F-4F26-88D6-467B5923FCE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6</TotalTime>
  <Pages>3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ISMAIL HOSSEN</dc:creator>
  <cp:keywords/>
  <dc:description/>
  <cp:lastModifiedBy>MD. ISMAIL HOSSEN</cp:lastModifiedBy>
  <cp:revision>26</cp:revision>
  <dcterms:created xsi:type="dcterms:W3CDTF">2020-10-27T07:02:00Z</dcterms:created>
  <dcterms:modified xsi:type="dcterms:W3CDTF">2021-02-09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92735DA3FC244B34AD4D67ED0FB94</vt:lpwstr>
  </property>
</Properties>
</file>